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C2E0B38" w:rsidR="004636E2" w:rsidRPr="00B550D8" w:rsidRDefault="004636E2">
      <w:pPr>
        <w:rPr>
          <w:rFonts w:ascii="Times New Roman" w:hAnsi="Times New Roman" w:cs="Times New Roman"/>
          <w:sz w:val="24"/>
          <w:szCs w:val="24"/>
        </w:rPr>
      </w:pPr>
      <w:r w:rsidRPr="00B550D8">
        <w:rPr>
          <w:rFonts w:ascii="Times New Roman" w:hAnsi="Times New Roman" w:cs="Times New Roman"/>
          <w:sz w:val="24"/>
          <w:szCs w:val="24"/>
        </w:rPr>
        <w:t xml:space="preserve">Filename: </w:t>
      </w:r>
      <w:r w:rsidR="008D6DA3" w:rsidRPr="00B550D8">
        <w:rPr>
          <w:rFonts w:ascii="Times New Roman" w:hAnsi="Times New Roman" w:cs="Times New Roman"/>
          <w:sz w:val="24"/>
          <w:szCs w:val="24"/>
        </w:rPr>
        <w:t>urlapi</w:t>
      </w:r>
      <w:r w:rsidR="008B6FB9" w:rsidRPr="00B550D8">
        <w:rPr>
          <w:rFonts w:ascii="Times New Roman" w:hAnsi="Times New Roman" w:cs="Times New Roman"/>
          <w:sz w:val="24"/>
          <w:szCs w:val="24"/>
        </w:rPr>
        <w:t>.cpp</w:t>
      </w:r>
    </w:p>
    <w:p w14:paraId="26A8EC77" w14:textId="7654B8CD" w:rsidR="00BB441C" w:rsidRPr="00B550D8" w:rsidRDefault="00BB441C">
      <w:pPr>
        <w:rPr>
          <w:rFonts w:ascii="Times New Roman" w:hAnsi="Times New Roman" w:cs="Times New Roman"/>
          <w:sz w:val="24"/>
          <w:szCs w:val="24"/>
        </w:rPr>
      </w:pPr>
      <w:r w:rsidRPr="00B550D8">
        <w:rPr>
          <w:rFonts w:ascii="Times New Roman" w:hAnsi="Times New Roman" w:cs="Times New Roman"/>
          <w:sz w:val="24"/>
          <w:szCs w:val="24"/>
        </w:rPr>
        <w:t>Header:</w:t>
      </w:r>
    </w:p>
    <w:p w14:paraId="55F16E01" w14:textId="77777777" w:rsidR="008D6DA3" w:rsidRPr="008D6DA3" w:rsidRDefault="008D6DA3" w:rsidP="008D6DA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D6DA3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D6DA3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8D6DA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ing</w:t>
      </w: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15EE69" w14:textId="77777777" w:rsidR="008D6DA3" w:rsidRPr="008D6DA3" w:rsidRDefault="008D6DA3" w:rsidP="008D6DA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D6DA3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D6DA3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D6DA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hlwapi</w:t>
      </w: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Pr="008D6DA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6680804" w14:textId="77777777" w:rsidR="008D6DA3" w:rsidRPr="008D6DA3" w:rsidRDefault="008D6DA3" w:rsidP="008D6DA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D6DA3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D6DA3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D6DA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wininet</w:t>
      </w:r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Pr="008D6DA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8D6DA3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74D6FC5" w14:textId="5A989D2B" w:rsidR="004D43CC" w:rsidRPr="00B550D8" w:rsidRDefault="008D6DA3" w:rsidP="008D6DA3">
      <w:pPr>
        <w:ind w:leftChars="100" w:left="21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B550D8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pragma</w:t>
      </w:r>
      <w:r w:rsidRPr="00B550D8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B550D8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comment</w:t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B550D8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lib</w:t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>,"Wininet.lib</w:t>
      </w:r>
      <w:proofErr w:type="spellEnd"/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>")</w:t>
      </w:r>
    </w:p>
    <w:p w14:paraId="2BD24F11" w14:textId="77777777" w:rsidR="008D6DA3" w:rsidRPr="00B550D8" w:rsidRDefault="008D6DA3" w:rsidP="008D6DA3">
      <w:pPr>
        <w:rPr>
          <w:rFonts w:ascii="Times New Roman" w:hAnsi="Times New Roman" w:cs="Times New Roman"/>
          <w:sz w:val="24"/>
          <w:szCs w:val="24"/>
        </w:rPr>
      </w:pPr>
    </w:p>
    <w:p w14:paraId="0E483FCE" w14:textId="694708C2" w:rsidR="004636E2" w:rsidRPr="00B550D8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B550D8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8D6DA3" w:rsidRPr="00B550D8">
        <w:rPr>
          <w:rFonts w:ascii="Times New Roman" w:hAnsi="Times New Roman" w:cs="Times New Roman"/>
          <w:sz w:val="24"/>
          <w:szCs w:val="24"/>
        </w:rPr>
        <w:t>UrlAPI</w:t>
      </w:r>
      <w:proofErr w:type="spellEnd"/>
    </w:p>
    <w:p w14:paraId="6E94EE65" w14:textId="77777777" w:rsidR="00EC44C5" w:rsidRPr="00B550D8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1006D8D7" w:rsidR="00680151" w:rsidRPr="00B550D8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B550D8">
        <w:rPr>
          <w:rFonts w:ascii="Times New Roman" w:hAnsi="Times New Roman" w:cs="Times New Roman"/>
          <w:sz w:val="24"/>
          <w:szCs w:val="24"/>
        </w:rPr>
        <w:t>Description:</w:t>
      </w:r>
      <w:r w:rsidR="008D6DA3" w:rsidRPr="00B550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D6DA3" w:rsidRPr="00B550D8">
        <w:rPr>
          <w:rFonts w:ascii="Times New Roman" w:hAnsi="Times New Roman" w:cs="Times New Roman"/>
          <w:sz w:val="24"/>
          <w:szCs w:val="24"/>
        </w:rPr>
        <w:t>UrlAPI</w:t>
      </w:r>
      <w:proofErr w:type="spellEnd"/>
      <w:r w:rsidR="008B6FB9" w:rsidRPr="00B550D8">
        <w:rPr>
          <w:rFonts w:ascii="Times New Roman" w:hAnsi="Times New Roman" w:cs="Times New Roman"/>
          <w:sz w:val="24"/>
          <w:szCs w:val="24"/>
        </w:rPr>
        <w:t xml:space="preserve"> </w:t>
      </w:r>
      <w:r w:rsidR="008D6DA3" w:rsidRPr="00B550D8">
        <w:rPr>
          <w:rFonts w:ascii="Times New Roman" w:hAnsi="Times New Roman" w:cs="Times New Roman"/>
          <w:sz w:val="24"/>
          <w:szCs w:val="24"/>
        </w:rPr>
        <w:t>can be used to fetch data from a given URL.</w:t>
      </w:r>
    </w:p>
    <w:p w14:paraId="64A02D4C" w14:textId="7B6A6730" w:rsidR="00680151" w:rsidRPr="00B550D8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B550D8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B550D8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4B18F781" w:rsidR="0023755F" w:rsidRPr="00B550D8" w:rsidRDefault="008D6DA3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550D8">
        <w:rPr>
          <w:rFonts w:ascii="Times New Roman" w:hAnsi="Times New Roman" w:cs="Times New Roman"/>
          <w:b/>
          <w:bCs/>
          <w:color w:val="00677C"/>
          <w:sz w:val="24"/>
          <w:szCs w:val="24"/>
        </w:rPr>
        <w:t>UrlAPI</w:t>
      </w:r>
      <w:proofErr w:type="spellEnd"/>
      <w:r w:rsidRPr="00B550D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550D8">
        <w:rPr>
          <w:rFonts w:ascii="Times New Roman" w:hAnsi="Times New Roman" w:cs="Times New Roman"/>
          <w:sz w:val="24"/>
          <w:szCs w:val="24"/>
        </w:rPr>
        <w:t>)</w:t>
      </w:r>
      <w:r w:rsidR="0023755F" w:rsidRPr="00B550D8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3713BDAA" w:rsidR="0023755F" w:rsidRPr="00B550D8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AC164B" w:rsidRPr="00B550D8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42E73E0" w14:textId="77777777" w:rsidR="0023755F" w:rsidRPr="00B550D8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AF457C6" w:rsidR="0023755F" w:rsidRPr="00B550D8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>Task: Constructs a</w:t>
      </w:r>
      <w:r w:rsidR="00AC164B" w:rsidRPr="00B550D8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="00AC164B" w:rsidRPr="00B550D8">
        <w:rPr>
          <w:rFonts w:ascii="Times New Roman" w:hAnsi="Times New Roman" w:cs="Times New Roman"/>
          <w:sz w:val="24"/>
          <w:szCs w:val="24"/>
        </w:rPr>
        <w:t>UrlAPI</w:t>
      </w:r>
      <w:proofErr w:type="spellEnd"/>
      <w:r w:rsidR="004D43CC" w:rsidRPr="00B550D8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>object.</w:t>
      </w:r>
    </w:p>
    <w:p w14:paraId="3025983C" w14:textId="77777777" w:rsidR="004D43CC" w:rsidRPr="00B550D8" w:rsidRDefault="004D43CC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B550D8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B550D8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B550D8">
        <w:rPr>
          <w:rFonts w:ascii="Times New Roman" w:hAnsi="Times New Roman" w:cs="Times New Roman"/>
          <w:sz w:val="24"/>
          <w:szCs w:val="24"/>
        </w:rPr>
        <w:t>Methods</w:t>
      </w:r>
      <w:r w:rsidRPr="00B550D8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0A79F075" w:rsidR="00040537" w:rsidRPr="00B550D8" w:rsidRDefault="00FD2892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hAnsi="Times New Roman" w:cs="Times New Roman"/>
          <w:color w:val="808000"/>
          <w:sz w:val="24"/>
          <w:szCs w:val="24"/>
        </w:rPr>
        <w:t>int</w:t>
      </w:r>
      <w:r w:rsidRPr="00B550D8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B550D8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URLInternal</w:t>
      </w:r>
      <w:proofErr w:type="spellEnd"/>
      <w:r w:rsidRPr="00B550D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550D8">
        <w:rPr>
          <w:rFonts w:ascii="Times New Roman" w:hAnsi="Times New Roman" w:cs="Times New Roman"/>
          <w:color w:val="800080"/>
          <w:sz w:val="24"/>
          <w:szCs w:val="24"/>
        </w:rPr>
        <w:t>LPCSTR</w:t>
      </w:r>
      <w:r w:rsidRPr="00B550D8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B550D8">
        <w:rPr>
          <w:rFonts w:ascii="Times New Roman" w:hAnsi="Times New Roman" w:cs="Times New Roman"/>
          <w:color w:val="092E64"/>
          <w:sz w:val="24"/>
          <w:szCs w:val="24"/>
        </w:rPr>
        <w:t>lpszUrl</w:t>
      </w:r>
      <w:proofErr w:type="spellEnd"/>
      <w:r w:rsidRPr="00B550D8">
        <w:rPr>
          <w:rFonts w:ascii="Times New Roman" w:hAnsi="Times New Roman" w:cs="Times New Roman"/>
          <w:sz w:val="24"/>
          <w:szCs w:val="24"/>
        </w:rPr>
        <w:t>,</w:t>
      </w:r>
      <w:r w:rsidRPr="00B550D8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B550D8">
        <w:rPr>
          <w:rFonts w:ascii="Times New Roman" w:hAnsi="Times New Roman" w:cs="Times New Roman"/>
          <w:color w:val="800080"/>
          <w:sz w:val="24"/>
          <w:szCs w:val="24"/>
        </w:rPr>
        <w:t>std</w:t>
      </w:r>
      <w:r w:rsidRPr="00B550D8">
        <w:rPr>
          <w:rFonts w:ascii="Times New Roman" w:hAnsi="Times New Roman" w:cs="Times New Roman"/>
          <w:sz w:val="24"/>
          <w:szCs w:val="24"/>
        </w:rPr>
        <w:t>::</w:t>
      </w:r>
      <w:r w:rsidRPr="00B550D8">
        <w:rPr>
          <w:rFonts w:ascii="Times New Roman" w:hAnsi="Times New Roman" w:cs="Times New Roman"/>
          <w:color w:val="800080"/>
          <w:sz w:val="24"/>
          <w:szCs w:val="24"/>
        </w:rPr>
        <w:t>string</w:t>
      </w:r>
      <w:r w:rsidRPr="00B550D8">
        <w:rPr>
          <w:rFonts w:ascii="Times New Roman" w:hAnsi="Times New Roman" w:cs="Times New Roman"/>
          <w:sz w:val="24"/>
          <w:szCs w:val="24"/>
        </w:rPr>
        <w:t>&amp;</w:t>
      </w:r>
      <w:r w:rsidRPr="00B550D8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B550D8">
        <w:rPr>
          <w:rFonts w:ascii="Times New Roman" w:hAnsi="Times New Roman" w:cs="Times New Roman"/>
          <w:color w:val="092E64"/>
          <w:sz w:val="24"/>
          <w:szCs w:val="24"/>
        </w:rPr>
        <w:t>content</w:t>
      </w:r>
      <w:r w:rsidRPr="00B550D8">
        <w:rPr>
          <w:rFonts w:ascii="Times New Roman" w:hAnsi="Times New Roman" w:cs="Times New Roman"/>
          <w:sz w:val="24"/>
          <w:szCs w:val="24"/>
        </w:rPr>
        <w:t>)</w:t>
      </w:r>
      <w:r w:rsidR="00040537" w:rsidRPr="00B550D8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5D837FF8" w:rsidR="00040537" w:rsidRPr="00B550D8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</w:t>
      </w:r>
      <w:r w:rsidR="00FD2892" w:rsidRPr="00B550D8">
        <w:rPr>
          <w:rFonts w:ascii="Times New Roman" w:eastAsia="宋体" w:hAnsi="Times New Roman" w:cs="Times New Roman"/>
          <w:kern w:val="0"/>
          <w:sz w:val="24"/>
          <w:szCs w:val="24"/>
        </w:rPr>
        <w:t>: URL to access; Buffer to store the data retrieved.</w:t>
      </w:r>
    </w:p>
    <w:p w14:paraId="79D86673" w14:textId="208DB2B0" w:rsidR="00040537" w:rsidRPr="00B550D8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FD2892" w:rsidRPr="00B550D8">
        <w:rPr>
          <w:rFonts w:ascii="Times New Roman" w:eastAsia="宋体" w:hAnsi="Times New Roman" w:cs="Times New Roman"/>
          <w:kern w:val="0"/>
          <w:sz w:val="24"/>
          <w:szCs w:val="24"/>
        </w:rPr>
        <w:t>Status.</w:t>
      </w:r>
    </w:p>
    <w:p w14:paraId="7DDF41F5" w14:textId="3453FF6D" w:rsidR="00040537" w:rsidRPr="00B550D8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B550D8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5204" w:rsidRPr="00B550D8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D2892" w:rsidRPr="00B550D8">
        <w:rPr>
          <w:rFonts w:ascii="Times New Roman" w:eastAsia="宋体" w:hAnsi="Times New Roman" w:cs="Times New Roman"/>
          <w:kern w:val="0"/>
          <w:sz w:val="24"/>
          <w:szCs w:val="24"/>
        </w:rPr>
        <w:t>Fetch the content of a URL and store it into a buffer.</w:t>
      </w:r>
    </w:p>
    <w:p w14:paraId="56514A85" w14:textId="77777777" w:rsidR="00A22FF3" w:rsidRPr="00670541" w:rsidRDefault="00A22FF3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sectPr w:rsidR="00A22FF3" w:rsidRPr="00670541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51AAB" w14:textId="77777777" w:rsidR="00F35B7B" w:rsidRDefault="00F35B7B" w:rsidP="00255BF3">
      <w:r>
        <w:separator/>
      </w:r>
    </w:p>
  </w:endnote>
  <w:endnote w:type="continuationSeparator" w:id="0">
    <w:p w14:paraId="0E5B24CE" w14:textId="77777777" w:rsidR="00F35B7B" w:rsidRDefault="00F35B7B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04DF7" w14:textId="77777777" w:rsidR="00F35B7B" w:rsidRDefault="00F35B7B" w:rsidP="00255BF3">
      <w:r>
        <w:separator/>
      </w:r>
    </w:p>
  </w:footnote>
  <w:footnote w:type="continuationSeparator" w:id="0">
    <w:p w14:paraId="7C661EEB" w14:textId="77777777" w:rsidR="00F35B7B" w:rsidRDefault="00F35B7B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4FACdBDTg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6C9"/>
    <w:rsid w:val="000718D7"/>
    <w:rsid w:val="00075AA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1170"/>
    <w:rsid w:val="001171F4"/>
    <w:rsid w:val="00117E7D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57673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2276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1E43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1B2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0668"/>
    <w:rsid w:val="003E3BE5"/>
    <w:rsid w:val="003F5CDE"/>
    <w:rsid w:val="00403312"/>
    <w:rsid w:val="0040565F"/>
    <w:rsid w:val="00407415"/>
    <w:rsid w:val="00415204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19C"/>
    <w:rsid w:val="00487FF2"/>
    <w:rsid w:val="0049547A"/>
    <w:rsid w:val="004A0998"/>
    <w:rsid w:val="004A58C8"/>
    <w:rsid w:val="004B1171"/>
    <w:rsid w:val="004B298A"/>
    <w:rsid w:val="004C25C0"/>
    <w:rsid w:val="004C4994"/>
    <w:rsid w:val="004C661C"/>
    <w:rsid w:val="004D3C7A"/>
    <w:rsid w:val="004D43CC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B30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2B63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0541"/>
    <w:rsid w:val="00673887"/>
    <w:rsid w:val="00680151"/>
    <w:rsid w:val="00680825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519A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97AB0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4F0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603B"/>
    <w:rsid w:val="008873ED"/>
    <w:rsid w:val="00887B99"/>
    <w:rsid w:val="00887E3C"/>
    <w:rsid w:val="00887FC5"/>
    <w:rsid w:val="0089269B"/>
    <w:rsid w:val="008926E2"/>
    <w:rsid w:val="00893AC6"/>
    <w:rsid w:val="008960BF"/>
    <w:rsid w:val="008A2980"/>
    <w:rsid w:val="008B1776"/>
    <w:rsid w:val="008B565B"/>
    <w:rsid w:val="008B61A7"/>
    <w:rsid w:val="008B6FB9"/>
    <w:rsid w:val="008C129F"/>
    <w:rsid w:val="008C2000"/>
    <w:rsid w:val="008C21DC"/>
    <w:rsid w:val="008C29C1"/>
    <w:rsid w:val="008C4B92"/>
    <w:rsid w:val="008D48B8"/>
    <w:rsid w:val="008D63EB"/>
    <w:rsid w:val="008D6DA3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60C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E7E0B"/>
    <w:rsid w:val="009F3ECF"/>
    <w:rsid w:val="009F4B32"/>
    <w:rsid w:val="009F4EB6"/>
    <w:rsid w:val="009F5A30"/>
    <w:rsid w:val="00A12272"/>
    <w:rsid w:val="00A12899"/>
    <w:rsid w:val="00A14629"/>
    <w:rsid w:val="00A16871"/>
    <w:rsid w:val="00A17D96"/>
    <w:rsid w:val="00A22FF3"/>
    <w:rsid w:val="00A26B41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164B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0D8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6E84"/>
    <w:rsid w:val="00B97D6E"/>
    <w:rsid w:val="00BA4855"/>
    <w:rsid w:val="00BB441C"/>
    <w:rsid w:val="00BB5D47"/>
    <w:rsid w:val="00BC2845"/>
    <w:rsid w:val="00BC3A28"/>
    <w:rsid w:val="00BC7E94"/>
    <w:rsid w:val="00BD2112"/>
    <w:rsid w:val="00BD2C0A"/>
    <w:rsid w:val="00BD3672"/>
    <w:rsid w:val="00BD66D0"/>
    <w:rsid w:val="00BE4B78"/>
    <w:rsid w:val="00BE547D"/>
    <w:rsid w:val="00BE639C"/>
    <w:rsid w:val="00C0086C"/>
    <w:rsid w:val="00C05ECA"/>
    <w:rsid w:val="00C146E8"/>
    <w:rsid w:val="00C15B15"/>
    <w:rsid w:val="00C25400"/>
    <w:rsid w:val="00C27B22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552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128F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1CE1"/>
    <w:rsid w:val="00D233A2"/>
    <w:rsid w:val="00D25AD8"/>
    <w:rsid w:val="00D26984"/>
    <w:rsid w:val="00D30992"/>
    <w:rsid w:val="00D31D29"/>
    <w:rsid w:val="00D427CA"/>
    <w:rsid w:val="00D52B7B"/>
    <w:rsid w:val="00D5349C"/>
    <w:rsid w:val="00D54D2D"/>
    <w:rsid w:val="00D55587"/>
    <w:rsid w:val="00D55F2C"/>
    <w:rsid w:val="00D56F26"/>
    <w:rsid w:val="00D63511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16972"/>
    <w:rsid w:val="00E20442"/>
    <w:rsid w:val="00E2076B"/>
    <w:rsid w:val="00E230A8"/>
    <w:rsid w:val="00E24002"/>
    <w:rsid w:val="00E2623A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EF4205"/>
    <w:rsid w:val="00F010DE"/>
    <w:rsid w:val="00F021CE"/>
    <w:rsid w:val="00F02ED9"/>
    <w:rsid w:val="00F11843"/>
    <w:rsid w:val="00F225A2"/>
    <w:rsid w:val="00F3137F"/>
    <w:rsid w:val="00F331C6"/>
    <w:rsid w:val="00F35B7B"/>
    <w:rsid w:val="00F36A73"/>
    <w:rsid w:val="00F3753A"/>
    <w:rsid w:val="00F46391"/>
    <w:rsid w:val="00F463E5"/>
    <w:rsid w:val="00F50DEE"/>
    <w:rsid w:val="00F552AA"/>
    <w:rsid w:val="00F57913"/>
    <w:rsid w:val="00F62E4B"/>
    <w:rsid w:val="00F66597"/>
    <w:rsid w:val="00F7746D"/>
    <w:rsid w:val="00F77AAF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D2892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1</Pages>
  <Words>78</Words>
  <Characters>447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804</cp:revision>
  <dcterms:created xsi:type="dcterms:W3CDTF">2021-05-09T06:35:00Z</dcterms:created>
  <dcterms:modified xsi:type="dcterms:W3CDTF">2021-05-11T12:42:00Z</dcterms:modified>
</cp:coreProperties>
</file>